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706cb46c115f9f19d29c393f6597633780ce8e5d.png"/>
            <a:graphic>
              <a:graphicData uri="http://schemas.openxmlformats.org/drawingml/2006/picture">
                <pic:pic>
                  <pic:nvPicPr>
                    <pic:cNvPr id="1" name="image-706cb46c115f9f19d29c393f6597633780ce8e5d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Implementing Construction Worker Safety Detection with YOLO and PPO Reinforcement Learning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comprehensive script integrates a pre-trained YOLO model with a Proximal Policy Optimization (PPO) reinforcement learning algorithm to create an adaptive safety detection system that correctly identifies whether construction workers are wearing proper personal protective equipment (PPE)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ustom Environment for Worker Safety Monitoring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ump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gymnasiu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gym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gymnasiu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paces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orch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orch.n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n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atplotlib.pyplo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lt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atplotlib.patch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ctangl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v2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able_baselines3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PO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able_baselines3.common.torch_layer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seFeaturesExtracto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able_baselines3.common.vec_en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ummyVecEnv, VecMonito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able_baselines3.common.callback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seCallback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able_baselines3.common.results_plott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oad_results, ts2xy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ultralytic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YOLO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im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andom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t random seeds for reproducibil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andom.see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np.random.see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torch.manual_see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ustom Environment for Worker Safety Monito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orkerSafetyEnv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gym.Env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Custom Environment for worker safety monitoring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metadata =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nder_mod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uma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yolo_model, image_folde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est_imag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WorkerSafetyEnv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__init__(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YOLO model for PPE dete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yolo_model = yolo_model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mage folder for train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mage_folder = image_folder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mage_files = []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mage_fold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s.path.exists(image_folder)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mage_files = [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s.listdir(image_folder) </w:t>
        <w:br/>
        <w:t xml:space="preserve">    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.endswith(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jp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jpe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p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]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 images for evalu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est_images = test_imag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est_imag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]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urrent image and 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stat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_path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fine action and observation sp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ctions: 0 = unsafe, 1 = saf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ction_space = spaces.Discret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bservation space: features from YOLO 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observation_space = spaces.Box(low=-np.inf, high=np.inf,</w:t>
        <w:br/>
        <w:t xml:space="preserve">                                          shape=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), dtype=np.float32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lass names for PPE objec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lass_names =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ardha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e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lov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dd more class names as need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pisode counter and step coun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pisode_cou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tep_cou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ax_step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Max steps per episo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or rende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fig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x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f no images in training folder, create synthetic 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mage_fil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est_images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_create_synthetic_data(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create_synthetic_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num_imag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Create synthetic data for training if no real data available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 training images found. Creating synthetic data...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s.path.exist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mage_folder):</w:t>
        <w:br/>
        <w:t xml:space="preserve">            os.makedir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mage_folder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enerate synthetic images with different combinations of P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num_images)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a blank im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img = np.ones(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64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64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dtype=np.uint8)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dd random colored rectangles to represent PPE ite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Hardhat (class 0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andom.random(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70% chance to have a hardh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x1, y1 = random.randin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random.randin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cv2.rectangle(img, (x1, y1), (x1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y1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cv2.putText(img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ardha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(x1, y1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cv2.FONT_HERSHEY_SIMPLEX, </w:t>
        <w:br/>
        <w:t xml:space="preserve">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Vest (class 1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andom.random(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70% chance to have a ve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x2, y2 = random.randin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random.randin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cv2.rectangle(img, (x2, y2), (x2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y2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cv2.putText(img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e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(x2, y2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cv2.FONT_HERSHEY_SIMPLEX, </w:t>
        <w:br/>
        <w:t xml:space="preserve">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loves (class 2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andom.random(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70% chance to have glov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x3, y3 = random.randin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random.randin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5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cv2.rectangle(img, (x3, y3), (x3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y3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cv2.putText(img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lov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(x3, y3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cv2.FONT_HERSHEY_SIMPLEX, </w:t>
        <w:br/>
        <w:t xml:space="preserve">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ave the im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img_path = os.path.join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mage_folde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synthetic_image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jp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cv2.imwrite(img_path, img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mage_files.appen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synthetic_image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jp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see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option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Reset the environment to an initial state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reset(seed=seed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lect a random image from the folder for train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mage_files:</w:t>
        <w:br/>
        <w:t xml:space="preserve">            image_file = random.choic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mage_files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_path = os.path.join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mage_folder, image_file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 = cv2.imrea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_path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 = cv2.cvtCol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, cv2.COLOR_BGR2RGB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a blank image if no files avai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 = np.zeros(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64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64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dtype=np.uint8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_path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un YOLO inference to get detec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result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yolo_model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, verbos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rocess resul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stat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_process_yolo_results(results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set step coun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tep_coun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pisode_count +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No info in initial res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info = {}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state, info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e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Execute one step in the environment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tep_count +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un YOLO on current im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result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yolo_model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, verbos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rocess YOLO results to determine ground tru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detection_classes = []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ults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s: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ox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.boxes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ox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.boxes:</w:t>
        <w:br/>
        <w:t xml:space="preserve">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                    detection_classes.extend(box.cls.cpu().numpy().tolist()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if all required PPE is detec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required_ppe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Hardhat, vest, glov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is_saf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p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etection_class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p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quired_ppe)</w:t>
        <w:br/>
        <w:t xml:space="preserve">        ground_truth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s_saf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alculate reward based on a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ction == ground_truth:</w:t>
        <w:br/>
        <w:t xml:space="preserve">            rewar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rrect predi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reward =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correct predi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if episode is d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done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tep_count &gt;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ax_steps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dditional inf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info =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round_tru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ground_truth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s_saf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is_safe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etectio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detection_classes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image_pa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_path</w:t>
        <w:br/>
        <w:t xml:space="preserve">        }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f not done, update image for next ste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on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mage_files:</w:t>
        <w:br/>
        <w:t xml:space="preserve">            image_file = random.choic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mage_files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_path = os.path.join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mage_folder, image_file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 = cv2.imrea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_path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 = cv2.cvtColo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, cv2.COLOR_BGR2RGB)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Update 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result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yolo_model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, verbos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stat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_process_yolo_results(results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state, reward, don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info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YOLO Feature Processing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process_yolo_resul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resul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Process YOLO results into a state representation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xtract features from YOLO resul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features = []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f no detections, return zero featur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ults)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.zero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type=np.float32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rocess each dete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s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ox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.boxes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unt detections by 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class_counts = np.zero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type=np.float32)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ssuming max 10 class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confidence_sums = np.zero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dtype=np.float32)</w:t>
        <w:br/>
        <w:t xml:space="preserve">               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ox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.boxes: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f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                cls_idx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.cls.cpu().numpy()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                        conf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.conf.cpu().numpy()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                        </w:t>
        <w:br/>
        <w:t xml:space="preserve">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s_idx &l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nsure class index is within bound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        class_counts[cls_idx] +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        confidence_sums[cls_idx] += conf</w:t>
        <w:br/>
        <w:t xml:space="preserve">               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feature vec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features.extend(class_counts)</w:t>
        <w:br/>
        <w:t xml:space="preserve">                features.extend(confidence_sums)</w:t>
        <w:br/>
        <w:t xml:space="preserve">               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dd box coordinates (first 5 boxes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box_features = []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, box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umer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.boxes):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 &gt;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imit to 5 box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rea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xyx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                coords = box.xyxy.cpu().numpy()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                box_features.extend(coords)</w:t>
        <w:br/>
        <w:t xml:space="preserve">               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ad to ensure consistent 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hi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_features) &l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5 boxes * 4 coordina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box_features.appen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</w:t>
        <w:br/>
        <w:t xml:space="preserve">                features.extend(box_features[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ad or truncate to fit observation spa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features = np.array(features, dtype=np.float32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features) &l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features = np.pad(features,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features)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stan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features = features[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eatures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nvironment Rendering and Evalu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n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mod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uma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Render the environment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figure if it doesn't ex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fi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x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fig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x = plt.subplots(figsize=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lear ax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x.clear(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isplay im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x.imshow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un YOLO on current im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result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yolo_model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image, verbos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raw bounding box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ults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s: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ox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.boxes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ox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.boxes:</w:t>
        <w:br/>
        <w:t xml:space="preserve">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xyx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                    bbox = box.xyxy.cpu().numpy()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                    cls_idx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.cls.cpu().numpy()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                            conf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.conf.cpu().numpy()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                            </w:t>
        <w:br/>
        <w:t xml:space="preserve">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rectang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        rect = Rectangle((bbox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bbox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, </w:t>
        <w:br/>
        <w:t xml:space="preserve">                                           bbox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- bbox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</w:t>
        <w:br/>
        <w:t xml:space="preserve">                                           bbox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- bbox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                               linewid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dge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face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on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x.add_patch(rect)</w:t>
        <w:br/>
        <w:t xml:space="preserve">                            </w:t>
        <w:br/>
        <w:t xml:space="preserve">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dd 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        class_nam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lass_names.get(cls_idx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Clas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ls_idx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x.text(bbox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bbox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  <w:br/>
        <w:t xml:space="preserve">            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lass_n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onf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2f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  <w:br/>
        <w:t xml:space="preserve">                                        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whit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font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                        bbox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face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alph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rocess YOLO results to determine safe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detection_classes = []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ults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s: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ox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.boxes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ox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.boxes:</w:t>
        <w:br/>
        <w:t xml:space="preserve">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                    detection_classes.extend(box.cls.cpu().numpy().tolist()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if all required PPE is detec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required_ppe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Hardhat, vest, glov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is_saf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p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etection_class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p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quired_ppe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dd tit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s_safe:</w:t>
        <w:br/>
        <w:t xml:space="preserve">            titl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AFE: All required PPE detecte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colo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re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titl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NSAFE: Missing required PP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colo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x.set_title(title, color=color, font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fontweigh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ol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dd detection inform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detected_items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lass_names.ge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cls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Clas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(cls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etection_classes]</w:t>
        <w:br/>
        <w:t xml:space="preserve">        tex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tected: 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, 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join(detected_items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x.tex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ext, 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whit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font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    bbox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face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lack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alph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    </w:t>
        <w:br/>
        <w:t xml:space="preserve">        plt.tight_layout()</w:t>
        <w:br/>
        <w:t xml:space="preserve">        plt.draw()</w:t>
        <w:br/>
        <w:t xml:space="preserve">        plt.paus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0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fig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valu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model, num_episod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Evaluate model performance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Use test images if available, otherwise use training imag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image_file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est_imag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est_imag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mage_files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mage_files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No images available for evaluat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}</w:t>
        <w:br/>
        <w:t xml:space="preserve">        </w:t>
        <w:br/>
        <w:t xml:space="preserve">        results =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rrect_predictio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tal_predictio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fe_corre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fe_tota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nsafe_corre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nsafe_tota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}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_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num_episodes)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lect a random im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image_file = random.choice(image_files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inst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mage_fil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s.path.exists(image_file):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f it's a path 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image_path = image_file</w:t>
        <w:br/>
        <w:t xml:space="preserve">                image = cv2.imread(image_path)</w:t>
        <w:br/>
        <w:t xml:space="preserve">                image = cv2.cvtColor(image, cv2.COLOR_BGR2RGB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inst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mage_fil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s.path.exists(os.path.join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mage_folder, image_file)):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f it's a filename in the image fol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image_path = os.path.join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image_folder, image_file)</w:t>
        <w:br/>
        <w:t xml:space="preserve">                image = cv2.imread(image_path)</w:t>
        <w:br/>
        <w:t xml:space="preserve">                image = cv2.cvtColor(image, cv2.COLOR_BGR2RGB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insta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image_file, np.ndarray):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f it's already an image arr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image = image_file</w:t>
        <w:br/>
        <w:t xml:space="preserve">                image_path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Warning: Could not load imag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mage_fil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in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un YOLO to get ground tru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yolo_result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yolo_model(image, verbos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stat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_process_yolo_results(yolo_results)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termine ground truth (safe or unsafe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detection_classes = []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yolo_results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yolo_results: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ox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.boxes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ox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.boxes:</w:t>
        <w:br/>
        <w:t xml:space="preserve">    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                        detection_classes.extend(box.cls.cpu().numpy().tolist())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if all required PPE is detec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required_ppe =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Hardhat, vest, glov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ground_truth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p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etection_class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p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quired_ppe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et model predi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action, _ = model.predict(state, deterministic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Update resul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tal_predictio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+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ction == ground_truth:</w:t>
        <w:br/>
        <w:t xml:space="preserve">               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rrect_predictio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+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ground_truth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af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fe_tota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+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ction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   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fe_corre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+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Unsaf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nsafe_tota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+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ction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   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nsafe_corre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+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isplay res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Imag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mage_path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Ground Truth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fe'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 ground_truth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nsafe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Prediction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fe'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 action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nsafe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Correc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action == ground_truth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-----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alculate accuracy 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tal_predictio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ccurac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rrect_predictio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/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otal_predictio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ccurac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fe_tota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fe_accurac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fe_corre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/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fe_tota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fe_accurac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nsafe_tota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nsafe_accurac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nsafe_corre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/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nsafe_tota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nsafe_accurac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Overall Accurac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ccuracy']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2f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Safe Detection Accurac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fe_accuracy']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2f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Unsafe Detection Accurac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results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nsafe_accuracy']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2f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s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ustom Feature Extractor Using Pre-trained YOLO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YOLOFeaturesExtrac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seFeaturesExtrac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</w:t>
        <w:br/>
        <w:t xml:space="preserve">    Custom feature extractor using a pre-trained YOLO model</w:t>
        <w:br/>
        <w:t xml:space="preserve">    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observation_space, features_dim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8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yolo_mode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YOLOFeaturesExtracto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__init__(observation_space, features_dim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tore the YOLO 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yolo_model = yolo_model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feature network (to process YOLO output features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feature_network = nn.Sequential(</w:t>
        <w:br/>
        <w:t xml:space="preserve">            nn.Linea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5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          nn.ReLU(),</w:t>
        <w:br/>
        <w:t xml:space="preserve">            nn.Linear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5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features_dim),</w:t>
        <w:br/>
        <w:t xml:space="preserve">            nn.ReLU()</w:t>
        <w:br/>
        <w:t xml:space="preserve">        )</w:t>
        <w:br/>
        <w:t xml:space="preserve">    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w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observ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</w:t>
        <w:br/>
        <w:t xml:space="preserve">        Process the observation (already processed YOLO features)</w:t>
        <w:br/>
        <w:t xml:space="preserve">        :param observations: YOLO features</w:t>
        <w:br/>
        <w:t xml:space="preserve">        :return: extracted features</w:t>
        <w:br/>
        <w:t xml:space="preserve">        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rocess observations through feature netwo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feature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feature_network(observations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features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allback for Tracking Training Metric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aveOnBestTrainingRewardCall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aseCall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</w:t>
        <w:br/>
        <w:t xml:space="preserve">    Callback for saving a model and plotting metrics during training</w:t>
        <w:br/>
        <w:t xml:space="preserve">    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check_freq, log_dir, verbos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aveOnBestTrainingRewardCallback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__init__(verbose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heck_freq = check_freq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og_dir = log_dir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ave_path = os.path.join(log_di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est_mode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best_mean_reward = -np.inf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or plotting 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raining_losses = []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pisode_rewards = []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teps = []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step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pisode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init_callb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folder if it doesn't ex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ave_pat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os.makedir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ave_path, exist_o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on_ste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step +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teps.appen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step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xtract training loss if avai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ogg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rain/lo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.logger.name_to_value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raining_losses.appen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.logger.name_to_value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rain/lo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if at least one episode is comple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.ep_info_buffer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.ep_info_buffer[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f a new episode has been comple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pisodes &l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.ep_info_buffer):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pisode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.ep_info_buffer)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et the last episode rew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episode_reward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.ep_info_buffer[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pisode_rewards.append(episode_reward)</w:t>
        <w:br/>
        <w:t xml:space="preserve">               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lot metrics every 10 episod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pisodes %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_plot_metrics(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ave best 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urrent_step %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check_freq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trieve training rew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x, y = ts2xy(load_result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og_dir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imestep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x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Mean training reward over the last 100 episod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mean_reward = np.mean(y[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])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verbose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Num timestep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elf.num_timesteps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Best mean rewar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elf.best_mean_rewar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2f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 Last mean reward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mean_reward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2f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New best model, save the ag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ean_reward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best_mean_reward: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best_mean_reward = mean_reward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verbose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Saving new best model t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elf.save_path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model.sav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ave_path)</w:t>
        <w:br/>
        <w:t xml:space="preserve">            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plot_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Plot training metrics.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figure with multiple subplo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fig, axs = plt.subplot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figsize=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lot episode reward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axs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plo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episode_rewards, 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lu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axs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set_titl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pisode Reward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axs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set_xlabel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pisod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axs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set_ylabel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war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axs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gri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lot training loss if avai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raining_losses:</w:t>
        <w:br/>
        <w:t xml:space="preserve">            axs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plo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teps[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raining_losses)]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training_losses, 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axs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set_titl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raining Lo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axs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set_xlabel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te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axs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set_ylabel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o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axs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gri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  <w:br/>
        <w:t xml:space="preserve">        plt.tight_layout()</w:t>
        <w:br/>
        <w:t xml:space="preserve">        plt.savefig(os.path.join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og_di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raining_metrics.p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    plt.close(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esting Function for Single Image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st_im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el, yolo_model, image_path, required_ppe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Test model on a specific image and display results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\nTesting on imag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mage_path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ead ima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image = cv2.imread(image_path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mag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Error reading imag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mage_path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image = cv2.cvtColor(image, cv2.COLOR_BGR2RGB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Run YOLO inferen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results = yolo_model(image, verbos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rocess YOLO resul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detection_classes = []</w:t>
        <w:br/>
        <w:t xml:space="preserve">    boxes = []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ults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ults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ox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.boxes) 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ox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.boxes: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xyx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onf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                cl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.cls.cpu().numpy()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                        bbox = box.xyxy.cpu().numpy()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                    conf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box.conf.cpu().numpy()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                        detection_classes.append(cls)</w:t>
        <w:br/>
        <w:t xml:space="preserve">                        boxes.append((bbox, cls, conf)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if all required PPE is detec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ground_truth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pp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etection_classe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p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quired_ppe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state representation for model inp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env = WorkerSafetyEnv(yolo_model=yolo_model)</w:t>
        <w:br/>
        <w:t xml:space="preserve">    state = env._process_yolo_results(results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Get model predi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action, _ = model.predict(state, deterministic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isplay res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Detected PPE classe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etection_classes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Ground Truth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fe'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 ground_truth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nsafe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Prediction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afe'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 action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Unsafe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Correc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action == ground_truth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isplay image with res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plt.figure(figsize=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8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plt.imshow(image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raw bounding box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class_names =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ardha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Ves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lov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dd more class names as need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bbox, cls, conf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oxes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rectang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rect = Rectangle((bbox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bbox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, </w:t>
        <w:br/>
        <w:t xml:space="preserve">                       bbox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- bbox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</w:t>
        <w:br/>
        <w:t xml:space="preserve">                       bbox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- bbox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</w:t>
        <w:br/>
        <w:t xml:space="preserve">                       linewid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edge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face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on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plt.gca().add_patch(rect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dd 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class_name = class_names.get(cls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Clas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ls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plt.text(bbox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bbox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-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lass_nam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onf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2f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  <w:br/>
        <w:t xml:space="preserve">                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whit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font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bbox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face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alph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ction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plt.titl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REDICTION: SAF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re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font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fontweigh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ol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plt.titl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REDICTION: UNSAF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font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fontweigh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ol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dd ground truth inform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gt_tex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GROUND TRUTH: 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+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AF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ground_truth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NSAF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gt_colo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re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ground_truth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plt.tex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3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gt_text, color=gt_color, font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bbox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face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lack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alph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dd detection inform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detected_items = [class_names.get(cls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Clas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ls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etection_classes]</w:t>
        <w:br/>
        <w:t xml:space="preserve">    text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Detected: 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, 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join(detected_items)</w:t>
        <w:br/>
        <w:t xml:space="preserve">    plt.tex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6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text, 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whit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fontsiz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bbox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face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black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alph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7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</w:t>
        <w:br/>
        <w:t xml:space="preserve">    plt.axi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off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plt.tight_layout()</w:t>
        <w:br/>
        <w:t xml:space="preserve">    plt.savefig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result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os.path.basename(image_path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plt.show(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ain Function for Training and Evalu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t paths and paramet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training_image_fold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raining_imag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test_image_folde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st_imag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log_di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og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model_di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odel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directories if they don't ex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os.makedirs(training_image_folder, exist_o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os.makedirs(test_image_folder, exist_o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os.makedirs(log_dir, exist_o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os.makedirs(model_dir, exist_o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et devi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device = torch.devic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ud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orch.cuda.is_available(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pu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Using device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device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ave example imag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example_image_1 = os.path.join(test_image_folde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afe_worker.jp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example_image_2 = os.path.join(test_image_folde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nsafe_worker.jpg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E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n a real implementation, copy your test images to these loc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or this example, we'll check if they already ex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example_images = []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s.path.exists(example_image_1):</w:t>
        <w:br/>
        <w:t xml:space="preserve">        example_images.append(example_image_1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Warning: Safe worker image not found a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xample_image_1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s.path.exists(example_image_2):</w:t>
        <w:br/>
        <w:t xml:space="preserve">        example_images.append(example_image_2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Warning: Unsafe worker image not found a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xample_image_2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oad pre-trained YOLO 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oading YOLO model...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ath to your pre-trained PPE detection 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yolo_model_path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pe_detection_model.p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os.path.exists(yolo_model_path):</w:t>
        <w:br/>
        <w:t xml:space="preserve">        yolo_model = YOLO(yolo_model_path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Warning: Pre-trained YOLO model not found a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yolo_model_path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sing a default YOLO mode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yolo_model = YOL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yolov8n.p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itialize environ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reating environment...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env = WorkerSafetyEnv(yolo_model=yolo_model, </w:t>
        <w:br/>
        <w:t xml:space="preserve">                          image_folder=training_image_folder, </w:t>
        <w:br/>
        <w:t xml:space="preserve">                          test_images=example_images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Wrap environment for monitoring and vectoriz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env = DummyVecEnv(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mbd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env])</w:t>
        <w:br/>
        <w:t xml:space="preserve">    env = VecMonitor(env, log_dir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reate callback for saving best model and plott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callback = SaveOnBestTrainingRewardCallback(check_freq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log_dir=log_dir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Define policy kwargs for custom feature extract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policy_kwargs =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eatures_extractor_clas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YOLOFeaturesExtractor,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eatures_extractor_kwarg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eatures_di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28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yolo_mode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yolo_model</w:t>
        <w:br/>
        <w:t xml:space="preserve">        }</w:t>
        <w:br/>
        <w:t xml:space="preserve">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itialize PPO 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reating PPO model...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model = PP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lpPolic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  <w:br/>
        <w:t xml:space="preserve">                env, </w:t>
        <w:br/>
        <w:t xml:space="preserve">                policy_kwargs=policy_kwargs,</w:t>
        <w:br/>
        <w:t xml:space="preserve">                tensorboard_log=log_dir,</w:t>
        <w:br/>
        <w:t xml:space="preserve">                verbos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  <w:br/>
        <w:t xml:space="preserve">                learning_rat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003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rain 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raining model...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model.learn(total_timestep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callback=callback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ave final 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final_model_path = os.path.join(model_di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final_model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model.save(final_model_path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Model saved t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final_model_path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valuate 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valuating model...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env.envs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evaluate(model, num_episode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 on example imag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esting on example images...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mg_pat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ample_images:</w:t>
        <w:br/>
        <w:t xml:space="preserve">        test_image(model, yolo_model, img_path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lot final training metric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callback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pisode_reward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allback.episode_rewards:</w:t>
        <w:br/>
        <w:t xml:space="preserve">        plt.figure(figsize=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    plt.plot(callback.episode_rewards)</w:t>
        <w:br/>
        <w:t xml:space="preserve">        plt.titl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pisode Reward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plt.xlabel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pisod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plt.ylabel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war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plt.gri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plt.savefig(os.path.join(log_di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inal_rewards.p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    plt.show(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sat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callback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raining_loss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allback.training_losses:</w:t>
        <w:br/>
        <w:t xml:space="preserve">        plt.figure(figsize=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6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    plt.plot(callback.steps[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callback.training_losses)], callback.training_losses)</w:t>
        <w:br/>
        <w:t xml:space="preserve">        plt.titl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Training Lo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plt.xlabel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tep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plt.ylabel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Lo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plt.grid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plt.savefig(os.path.join(log_di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inal_loss.png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    plt.show(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lose environ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env.close(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__name__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__main__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main(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How the System Work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implementation follows the transfer learning approach where a pre-trained YOLO model is used to bootstrap the reinforcement learning process. The system has several key components: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e-trained YOLO Model</w:t>
      </w:r>
      <w:r>
        <w:rPr>
          <w:rFonts w:eastAsia="inter" w:cs="inter" w:ascii="inter" w:hAnsi="inter"/>
          <w:color w:val="000000"/>
          <w:sz w:val="21"/>
        </w:rPr>
        <w:t xml:space="preserve">: The script uses your existing YOLO model that was trained to detect PPE items (hardhat, vest, gloves).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ustom Environment</w:t>
      </w:r>
      <w:r>
        <w:rPr>
          <w:rFonts w:eastAsia="inter" w:cs="inter" w:ascii="inter" w:hAnsi="inter"/>
          <w:color w:val="000000"/>
          <w:sz w:val="21"/>
        </w:rPr>
        <w:t xml:space="preserve">: Th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WorkerSafetyEnv</w:t>
      </w:r>
      <w:r>
        <w:rPr>
          <w:rFonts w:eastAsia="inter" w:cs="inter" w:ascii="inter" w:hAnsi="inter"/>
          <w:color w:val="000000"/>
          <w:sz w:val="21"/>
        </w:rPr>
        <w:t xml:space="preserve"> implements a standard Gymnasium environment that processes images, runs the YOLO model on them, and determines whether workers are safe based on detected PPE.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eature Extraction</w:t>
      </w:r>
      <w:r>
        <w:rPr>
          <w:rFonts w:eastAsia="inter" w:cs="inter" w:ascii="inter" w:hAnsi="inter"/>
          <w:color w:val="000000"/>
          <w:sz w:val="21"/>
        </w:rPr>
        <w:t xml:space="preserve">: Th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YOLOFeaturesExtractor</w:t>
      </w:r>
      <w:r>
        <w:rPr>
          <w:rFonts w:eastAsia="inter" w:cs="inter" w:ascii="inter" w:hAnsi="inter"/>
          <w:color w:val="000000"/>
          <w:sz w:val="21"/>
        </w:rPr>
        <w:t xml:space="preserve"> class takes the output from YOLO and processes it into a feature representation that can be used by the RL algorithm.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PO Reinforcement Learning</w:t>
      </w:r>
      <w:r>
        <w:rPr>
          <w:rFonts w:eastAsia="inter" w:cs="inter" w:ascii="inter" w:hAnsi="inter"/>
          <w:color w:val="000000"/>
          <w:sz w:val="21"/>
        </w:rPr>
        <w:t xml:space="preserve">: The system uses the PPO algorithm to learn optimal decisions based on the processed features from YOLO.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erformance Tracking</w:t>
      </w:r>
      <w:r>
        <w:rPr>
          <w:rFonts w:eastAsia="inter" w:cs="inter" w:ascii="inter" w:hAnsi="inter"/>
          <w:color w:val="000000"/>
          <w:sz w:val="21"/>
        </w:rPr>
        <w:t xml:space="preserve">: The custom callback tracks training metrics (rewards, losses) and saves the best model during training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e script automatically handles cases where test images or pre-trained models might not be available by providing fallback options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clusi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implementation demonstrates how to effectively combine computer vision (YOLO) with reinforcement learning (PPO) for construction worker safety monitoring. The system learns from the pre-trained YOLO model while allowing the RL agent to adapt its decision-making process over time, potentially improving performance beyond what the object detection system alone could achieve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When you run this script, it will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ain the PPO model using your pre-trained YOLO detector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Generate performance metrics and visualization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valuate the model on test image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rovide detailed safety assessments based on detected PP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o use this system with your specific use case, you'll need to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lace your pre-trained YOLO model at "ppe_detection_model.pt"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training images to the "training_images" folder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Place test images in the "test_images" folder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un the script to train and evaluate the model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706cb46c115f9f19d29c393f6597633780ce8e5d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5-09T21:14:57.799Z</dcterms:created>
  <dcterms:modified xsi:type="dcterms:W3CDTF">2025-05-09T21:14:57.799Z</dcterms:modified>
</cp:coreProperties>
</file>